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7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2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3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84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86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86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87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88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88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94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097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04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2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08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1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1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1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1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14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18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18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18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76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r>
        <w:br w:type="page"/>
      </w:r>
    </w:p>
    <w:bookmarkEnd w:id="76"/>
    <w:bookmarkStart w:id="80" w:name="observaçõ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Observações</w:t>
      </w:r>
    </w:p>
    <w:bookmarkStart w:id="77" w:name="problemas-para-fazer-login-o-ssm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19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77"/>
    <w:bookmarkStart w:id="78" w:name="X5efb11d18397f622013015cd11d8b4aea8210ed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21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78"/>
    <w:bookmarkStart w:id="79" w:name="formato-da-data-no-sistema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79"/>
    <w:bookmarkEnd w:id="80"/>
    <w:bookmarkStart w:id="82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bookmarkStart w:id="81" w:name="assunto-em-andament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19T21:42:51Z</dcterms:created>
  <dcterms:modified xsi:type="dcterms:W3CDTF">2022-06-19T21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